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1a7685b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1a7685b-b886-11ef-ae38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wQ3DQAizugD7b+kNKDZVP/1UMo9co+QuD2qMDUH/LOJR7wBUs2s29IEv/K5/32ECdRG+eg9hPFTNY56DU4eLeMp8tnUUr8zlJHwRb1ItDLxSvjl/Kul3HdRXC8p1El4NpfxJf5Q6sfssHqe6ZT2TAhrzp/JOvrrtPuRPWrbjuNEv/Db4SBuvc/6MrfeoyCG+CaFiTK69f5DyB6lFMLFlSfU34FoKLEGN/eY+SzctXOhPrqWjClvl/NEWcYHJvB4QKDnXxRiocTxrcKSsX+f8EZ5sn3EX41NTlt3aV14P4XNr1nQzi3l/LtnD46NwMT/kN9jIef/zfKPK7CZ94F+DkuN6+Tz4PlBboT3Hk3hSs3Sj9A/48yXuOq+H6ovPMFJn7QP9Pfd79w3DEGqIjUWPG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have had no signal and no data on my wireless mobile device for 3</w:t>
      </w:r>
      <w:r>
        <w:t xml:space="preserve"> </w:t>
      </w:r>
      <w:r>
        <w:t xml:space="preserve">days. Unable to make outgoing nor receive (or hear any) incoming. They</w:t>
      </w:r>
      <w:r>
        <w:t xml:space="preserve"> </w:t>
      </w:r>
      <w:r>
        <w:t xml:space="preserve">get an automated voicemail stating the number is out if service. Is</w:t>
      </w:r>
      <w:r>
        <w:t xml:space="preserve"> </w:t>
      </w:r>
      <w:r>
        <w:t xml:space="preserve">Qlink closing its doors finally or just a usual random service</w:t>
      </w:r>
      <w:r>
        <w:t xml:space="preserve"> </w:t>
      </w:r>
      <w:r>
        <w:t xml:space="preserve">intetuption or tethering followed by a full on data stoppage about half</w:t>
      </w:r>
      <w:r>
        <w:t xml:space="preserve"> </w:t>
      </w:r>
      <w:r>
        <w:t xml:space="preserve">way through the month when they claim I am excessive and abusing the</w:t>
      </w:r>
      <w:r>
        <w:t xml:space="preserve"> </w:t>
      </w:r>
      <w:r>
        <w:t xml:space="preserve">contract for</w:t>
      </w:r>
      <w:r>
        <w:t xml:space="preserve"> </w:t>
      </w:r>
      <w:r>
        <w:t xml:space="preserve">“</w:t>
      </w:r>
      <w:r>
        <w:t xml:space="preserve">unlimited data</w:t>
      </w:r>
      <w:r>
        <w:t xml:space="preserve">”</w:t>
      </w:r>
      <w:r>
        <w:t xml:space="preserve">then suggest I purchase additional data.</w:t>
      </w:r>
      <w:r>
        <w:t xml:space="preserve"> </w:t>
      </w:r>
      <w:r>
        <w:t xml:space="preserve">But now I get no cellular either. And the fact that when I try to log</w:t>
      </w:r>
      <w:r>
        <w:t xml:space="preserve"> </w:t>
      </w:r>
      <w:r>
        <w:t xml:space="preserve">into my account on their lame website now I get a completely different</w:t>
      </w:r>
      <w:r>
        <w:t xml:space="preserve"> </w:t>
      </w:r>
      <w:r>
        <w:t xml:space="preserve">company from the same bookmark. Is this a takeover or just a service</w:t>
      </w:r>
      <w:r>
        <w:t xml:space="preserve"> </w:t>
      </w:r>
      <w:r>
        <w:t xml:space="preserve">outage? Fort Worth Texas. I didn’t think they could get any worse but</w:t>
      </w:r>
      <w:r>
        <w:t xml:space="preserve"> </w:t>
      </w:r>
      <w:r>
        <w:t xml:space="preserve">now after that guilty plea from their CEO for defrauding the govt and</w:t>
      </w:r>
      <w:r>
        <w:t xml:space="preserve"> </w:t>
      </w:r>
      <w:r>
        <w:t xml:space="preserve">Lifeline fit over $100 million by padding the numbers (users signed up,</w:t>
      </w:r>
      <w:r>
        <w:t xml:space="preserve"> </w:t>
      </w:r>
      <w:r>
        <w:t xml:space="preserve">data usage volume per user and # of free phones provided etc, you would</w:t>
      </w:r>
      <w:r>
        <w:t xml:space="preserve"> </w:t>
      </w:r>
      <w:r>
        <w:t xml:space="preserve">think we would get faster service and more bandwidth but no. he</w:t>
      </w:r>
      <w:r>
        <w:t xml:space="preserve"> </w:t>
      </w:r>
      <w:r>
        <w:t xml:space="preserve">apparently blew that on giant house and jewelry. So outage or just too</w:t>
      </w:r>
      <w:r>
        <w:t xml:space="preserve"> </w:t>
      </w:r>
      <w:r>
        <w:t xml:space="preserve">much shopping to do before the holidays and January sentencing? 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1a7685b-b886-11ef-ae38-29ab4fb285a0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0:46:49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1a7685b-b886-11ef-ae38-29ab4fb285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1a7685b-b886-11ef-ae38-29ab4fb285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1a7685b</dc:title>
  <dc:creator/>
  <cp:keywords/>
  <dcterms:created xsi:type="dcterms:W3CDTF">2026-05-03T10:46:50Z</dcterms:created>
  <dcterms:modified xsi:type="dcterms:W3CDTF">2026-05-03T10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